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261BE6" w14:textId="77777777" w:rsidR="000E2552" w:rsidRPr="000E2552" w:rsidRDefault="000E2552" w:rsidP="000E2552">
      <w:pPr>
        <w:jc w:val="center"/>
        <w:rPr>
          <w:rFonts w:ascii="Arial" w:hAnsi="Arial" w:cs="Arial"/>
          <w:b/>
          <w:sz w:val="36"/>
          <w:szCs w:val="36"/>
        </w:rPr>
      </w:pPr>
    </w:p>
    <w:p w14:paraId="5D1E0980" w14:textId="77777777" w:rsidR="000E2552" w:rsidRDefault="000E2552" w:rsidP="000E2552">
      <w:pPr>
        <w:jc w:val="center"/>
        <w:rPr>
          <w:rFonts w:ascii="Arial" w:hAnsi="Arial" w:cs="Arial"/>
          <w:b/>
          <w:sz w:val="36"/>
          <w:szCs w:val="36"/>
        </w:rPr>
      </w:pPr>
      <w:r w:rsidRPr="000E2552">
        <w:rPr>
          <w:rFonts w:ascii="Arial" w:hAnsi="Arial" w:cs="Arial"/>
          <w:b/>
          <w:sz w:val="36"/>
          <w:szCs w:val="36"/>
        </w:rPr>
        <w:t>International Journal of Current Approaches in Language, Education and Social Sciences</w:t>
      </w:r>
    </w:p>
    <w:p w14:paraId="59176DAE" w14:textId="645F4BFD" w:rsidR="00FE3386" w:rsidRPr="001E5C1B" w:rsidRDefault="00FE3386" w:rsidP="000E2552">
      <w:pPr>
        <w:jc w:val="center"/>
        <w:rPr>
          <w:rFonts w:ascii="Arial" w:hAnsi="Arial" w:cs="Arial"/>
          <w:b/>
          <w:sz w:val="36"/>
          <w:szCs w:val="36"/>
        </w:rPr>
      </w:pPr>
      <w:r w:rsidRPr="001E5C1B">
        <w:rPr>
          <w:rFonts w:ascii="Arial" w:hAnsi="Arial" w:cs="Arial"/>
          <w:b/>
          <w:sz w:val="36"/>
          <w:szCs w:val="36"/>
        </w:rPr>
        <w:t>Article Withdrawal Form</w:t>
      </w:r>
    </w:p>
    <w:p w14:paraId="72D78C31" w14:textId="77777777" w:rsidR="00FE3386" w:rsidRDefault="00FE3386" w:rsidP="00FE3386">
      <w:pPr>
        <w:rPr>
          <w:rFonts w:ascii="Arial" w:hAnsi="Arial" w:cs="Arial"/>
          <w:sz w:val="22"/>
          <w:szCs w:val="22"/>
        </w:rPr>
      </w:pPr>
    </w:p>
    <w:p w14:paraId="522A27CA" w14:textId="77777777" w:rsidR="00863BF1" w:rsidRDefault="00863BF1" w:rsidP="00FE3386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14:paraId="3645511E" w14:textId="77777777" w:rsidR="00FE3386" w:rsidRPr="00FE3386" w:rsidRDefault="00FE3386" w:rsidP="00FE3386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 w:rsidRPr="00FE3386">
        <w:rPr>
          <w:rFonts w:ascii="Arial" w:hAnsi="Arial" w:cs="Arial"/>
          <w:b/>
          <w:sz w:val="22"/>
          <w:szCs w:val="22"/>
        </w:rPr>
        <w:t>Dear Editor,</w:t>
      </w:r>
    </w:p>
    <w:p w14:paraId="1C45B27C" w14:textId="2EECCC79" w:rsidR="00FE3386" w:rsidRPr="00CF6B91" w:rsidRDefault="00FE3386" w:rsidP="000E2552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F6B91">
        <w:rPr>
          <w:rFonts w:ascii="Arial" w:hAnsi="Arial" w:cs="Arial"/>
          <w:sz w:val="22"/>
          <w:szCs w:val="22"/>
        </w:rPr>
        <w:t xml:space="preserve">I would like to withdraw my manuscript from further consideration by </w:t>
      </w:r>
      <w:r w:rsidR="000E2552" w:rsidRPr="000E2552">
        <w:rPr>
          <w:rFonts w:ascii="Arial" w:hAnsi="Arial" w:cs="Arial"/>
          <w:sz w:val="22"/>
          <w:szCs w:val="22"/>
        </w:rPr>
        <w:t>International Journal of Current Approaches in Language, Education and Social Sciences</w:t>
      </w:r>
      <w:r w:rsidRPr="00CF6B91">
        <w:rPr>
          <w:rFonts w:ascii="Arial" w:hAnsi="Arial" w:cs="Arial"/>
          <w:sz w:val="22"/>
          <w:szCs w:val="22"/>
        </w:rPr>
        <w:t>.</w:t>
      </w:r>
    </w:p>
    <w:p w14:paraId="38DCF692" w14:textId="77777777" w:rsidR="00FE3386" w:rsidRPr="00CF6B91" w:rsidRDefault="00FE3386" w:rsidP="00FE338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F6B91">
        <w:rPr>
          <w:rFonts w:ascii="Arial" w:hAnsi="Arial" w:cs="Arial"/>
          <w:sz w:val="22"/>
          <w:szCs w:val="22"/>
        </w:rPr>
        <w:t>Please confirm that the withdrawal process is complete. I apologize for any inconvenience caused.</w:t>
      </w:r>
    </w:p>
    <w:p w14:paraId="0FEC095F" w14:textId="77777777" w:rsidR="00FE3386" w:rsidRDefault="00FE3386" w:rsidP="00FE3386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F6B91">
        <w:rPr>
          <w:rFonts w:ascii="Arial" w:hAnsi="Arial" w:cs="Arial"/>
          <w:sz w:val="22"/>
          <w:szCs w:val="22"/>
        </w:rPr>
        <w:t>Yours Sincerely,</w:t>
      </w:r>
    </w:p>
    <w:p w14:paraId="6D303C2E" w14:textId="77777777" w:rsidR="00FE3386" w:rsidRPr="00FE3386" w:rsidRDefault="00FE3386" w:rsidP="00FE3386">
      <w:pPr>
        <w:spacing w:line="360" w:lineRule="auto"/>
        <w:jc w:val="both"/>
        <w:rPr>
          <w:rFonts w:ascii="Arial" w:hAnsi="Arial" w:cs="Arial"/>
          <w:sz w:val="16"/>
          <w:szCs w:val="16"/>
        </w:rPr>
      </w:pPr>
    </w:p>
    <w:tbl>
      <w:tblPr>
        <w:tblStyle w:val="TabloKlavuzu"/>
        <w:tblW w:w="9918" w:type="dxa"/>
        <w:tblLook w:val="04A0" w:firstRow="1" w:lastRow="0" w:firstColumn="1" w:lastColumn="0" w:noHBand="0" w:noVBand="1"/>
      </w:tblPr>
      <w:tblGrid>
        <w:gridCol w:w="2689"/>
        <w:gridCol w:w="7229"/>
      </w:tblGrid>
      <w:tr w:rsidR="0028228A" w14:paraId="7BF7A62B" w14:textId="77777777" w:rsidTr="002A375F">
        <w:tc>
          <w:tcPr>
            <w:tcW w:w="9918" w:type="dxa"/>
            <w:gridSpan w:val="2"/>
          </w:tcPr>
          <w:p w14:paraId="6E81932A" w14:textId="77777777" w:rsidR="0028228A" w:rsidRDefault="0028228A" w:rsidP="0028228A">
            <w:pPr>
              <w:spacing w:line="72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me and Surname                                           Signature                                           Date</w:t>
            </w:r>
          </w:p>
        </w:tc>
      </w:tr>
      <w:tr w:rsidR="00972251" w14:paraId="3617D06A" w14:textId="77777777" w:rsidTr="0028228A">
        <w:tc>
          <w:tcPr>
            <w:tcW w:w="2689" w:type="dxa"/>
            <w:vAlign w:val="bottom"/>
          </w:tcPr>
          <w:p w14:paraId="66AEBFD2" w14:textId="77777777" w:rsidR="00FE3386" w:rsidRDefault="00FE3386" w:rsidP="00972251">
            <w:pPr>
              <w:spacing w:before="100" w:beforeAutospacing="1" w:after="240"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act address</w:t>
            </w:r>
          </w:p>
        </w:tc>
        <w:tc>
          <w:tcPr>
            <w:tcW w:w="7229" w:type="dxa"/>
          </w:tcPr>
          <w:p w14:paraId="5901D366" w14:textId="77777777" w:rsidR="00FE3386" w:rsidRDefault="00FE3386" w:rsidP="00972251">
            <w:pPr>
              <w:spacing w:after="240"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72251" w14:paraId="3D0D56B7" w14:textId="77777777" w:rsidTr="0028228A">
        <w:tc>
          <w:tcPr>
            <w:tcW w:w="2689" w:type="dxa"/>
            <w:vAlign w:val="bottom"/>
          </w:tcPr>
          <w:p w14:paraId="4AA33C9D" w14:textId="77777777" w:rsidR="00FE3386" w:rsidRDefault="00FE3386" w:rsidP="007B5986">
            <w:pPr>
              <w:spacing w:before="100" w:beforeAutospacing="1" w:after="120"/>
              <w:rPr>
                <w:rFonts w:ascii="Arial" w:hAnsi="Arial" w:cs="Arial"/>
                <w:sz w:val="22"/>
                <w:szCs w:val="22"/>
              </w:rPr>
            </w:pPr>
            <w:r w:rsidRPr="00CF6B91">
              <w:rPr>
                <w:rFonts w:ascii="Arial" w:hAnsi="Arial" w:cs="Arial"/>
                <w:sz w:val="22"/>
                <w:szCs w:val="22"/>
              </w:rPr>
              <w:t>The manuscript ID</w:t>
            </w:r>
          </w:p>
        </w:tc>
        <w:tc>
          <w:tcPr>
            <w:tcW w:w="7229" w:type="dxa"/>
          </w:tcPr>
          <w:p w14:paraId="73591F29" w14:textId="77777777" w:rsidR="00FE3386" w:rsidRDefault="00FE3386" w:rsidP="00FE3386">
            <w:pPr>
              <w:spacing w:after="2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72251" w14:paraId="6A7C86EF" w14:textId="77777777" w:rsidTr="0028228A">
        <w:tc>
          <w:tcPr>
            <w:tcW w:w="2689" w:type="dxa"/>
            <w:vAlign w:val="bottom"/>
          </w:tcPr>
          <w:p w14:paraId="43C476D5" w14:textId="77777777" w:rsidR="00FE3386" w:rsidRDefault="00FE3386" w:rsidP="007B5986">
            <w:pPr>
              <w:spacing w:before="100" w:beforeAutospacing="1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Pr="00CF6B91">
              <w:rPr>
                <w:rFonts w:ascii="Arial" w:hAnsi="Arial" w:cs="Arial"/>
                <w:sz w:val="22"/>
                <w:szCs w:val="22"/>
              </w:rPr>
              <w:t>ate of submission</w:t>
            </w:r>
          </w:p>
        </w:tc>
        <w:tc>
          <w:tcPr>
            <w:tcW w:w="7229" w:type="dxa"/>
          </w:tcPr>
          <w:p w14:paraId="630FA6BD" w14:textId="77777777" w:rsidR="00FE3386" w:rsidRDefault="00FE3386" w:rsidP="00FE3386">
            <w:pPr>
              <w:spacing w:after="2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72251" w14:paraId="454BA1C2" w14:textId="77777777" w:rsidTr="0028228A">
        <w:tc>
          <w:tcPr>
            <w:tcW w:w="2689" w:type="dxa"/>
            <w:vAlign w:val="bottom"/>
          </w:tcPr>
          <w:p w14:paraId="46517CB4" w14:textId="77777777" w:rsidR="00FE3386" w:rsidRDefault="00FE3386" w:rsidP="00972251">
            <w:pPr>
              <w:spacing w:before="100" w:beforeAutospacing="1" w:after="240" w:line="276" w:lineRule="auto"/>
              <w:rPr>
                <w:rFonts w:ascii="Arial" w:hAnsi="Arial" w:cs="Arial"/>
                <w:sz w:val="22"/>
                <w:szCs w:val="22"/>
              </w:rPr>
            </w:pPr>
            <w:r w:rsidRPr="00CF6B91">
              <w:rPr>
                <w:rFonts w:ascii="Arial" w:hAnsi="Arial" w:cs="Arial"/>
                <w:sz w:val="22"/>
                <w:szCs w:val="22"/>
              </w:rPr>
              <w:t>Title of paper</w:t>
            </w:r>
          </w:p>
        </w:tc>
        <w:tc>
          <w:tcPr>
            <w:tcW w:w="7229" w:type="dxa"/>
          </w:tcPr>
          <w:p w14:paraId="3F29E539" w14:textId="77777777" w:rsidR="00FE3386" w:rsidRDefault="00FE3386" w:rsidP="00972251">
            <w:pPr>
              <w:spacing w:after="240"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72251" w14:paraId="334BAC06" w14:textId="77777777" w:rsidTr="0028228A">
        <w:trPr>
          <w:trHeight w:val="1836"/>
        </w:trPr>
        <w:tc>
          <w:tcPr>
            <w:tcW w:w="2689" w:type="dxa"/>
            <w:vAlign w:val="bottom"/>
          </w:tcPr>
          <w:p w14:paraId="01897875" w14:textId="77777777" w:rsidR="00FE3386" w:rsidRDefault="00FE3386" w:rsidP="00972251">
            <w:pPr>
              <w:spacing w:before="100" w:beforeAutospacing="1" w:after="240"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reason of withdrawal</w:t>
            </w:r>
          </w:p>
          <w:p w14:paraId="11DEBFFA" w14:textId="77777777" w:rsidR="00FE3386" w:rsidRDefault="00FE3386" w:rsidP="00972251">
            <w:pPr>
              <w:spacing w:before="100" w:beforeAutospacing="1" w:after="240"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29779863" w14:textId="77777777" w:rsidR="00224113" w:rsidRDefault="00224113" w:rsidP="00972251">
            <w:pPr>
              <w:spacing w:before="100" w:beforeAutospacing="1" w:after="240"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6C1DE6A4" w14:textId="77777777" w:rsidR="00FE3386" w:rsidRPr="00CF6B91" w:rsidRDefault="0028228A" w:rsidP="00972251">
            <w:pPr>
              <w:spacing w:before="100" w:beforeAutospacing="1" w:after="240"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7229" w:type="dxa"/>
          </w:tcPr>
          <w:p w14:paraId="52260D83" w14:textId="77777777" w:rsidR="00FE3386" w:rsidRDefault="00FE3386" w:rsidP="00972251">
            <w:pPr>
              <w:spacing w:after="240" w:line="480" w:lineRule="auto"/>
              <w:rPr>
                <w:rFonts w:ascii="Arial" w:hAnsi="Arial" w:cs="Arial"/>
                <w:sz w:val="22"/>
                <w:szCs w:val="22"/>
              </w:rPr>
            </w:pPr>
          </w:p>
          <w:p w14:paraId="18E13A6D" w14:textId="77777777" w:rsidR="00FE3386" w:rsidRDefault="00FE3386" w:rsidP="00972251">
            <w:pPr>
              <w:spacing w:after="240" w:line="480" w:lineRule="auto"/>
              <w:rPr>
                <w:rFonts w:ascii="Arial" w:hAnsi="Arial" w:cs="Arial"/>
                <w:sz w:val="22"/>
                <w:szCs w:val="22"/>
              </w:rPr>
            </w:pPr>
          </w:p>
          <w:p w14:paraId="138B274A" w14:textId="77777777" w:rsidR="00224113" w:rsidRDefault="00224113" w:rsidP="00972251">
            <w:pPr>
              <w:spacing w:after="240" w:line="480" w:lineRule="auto"/>
              <w:rPr>
                <w:rFonts w:ascii="Arial" w:hAnsi="Arial" w:cs="Arial"/>
                <w:sz w:val="22"/>
                <w:szCs w:val="22"/>
              </w:rPr>
            </w:pPr>
          </w:p>
          <w:p w14:paraId="5C6F047E" w14:textId="77777777" w:rsidR="00FE3386" w:rsidRDefault="003A7DA7" w:rsidP="00972251">
            <w:pPr>
              <w:spacing w:after="240" w:line="48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bookmarkStart w:id="0" w:name="_GoBack"/>
          <w:bookmarkEnd w:id="0"/>
          <w:p w14:paraId="2A0C41F9" w14:textId="77777777" w:rsidR="00FE3386" w:rsidRDefault="0028228A" w:rsidP="00972251">
            <w:pPr>
              <w:spacing w:after="240" w:line="480" w:lineRule="auto"/>
              <w:rPr>
                <w:rFonts w:ascii="Arial" w:hAnsi="Arial" w:cs="Arial"/>
                <w:sz w:val="22"/>
                <w:szCs w:val="22"/>
              </w:rPr>
            </w:pPr>
            <w:r w:rsidRPr="00FE3386">
              <w:rPr>
                <w:rFonts w:ascii="Arial" w:hAnsi="Arial" w:cs="Arial"/>
                <w:noProof/>
                <w:sz w:val="22"/>
                <w:szCs w:val="22"/>
                <w:lang w:val="tr-TR" w:eastAsia="tr-TR"/>
              </w:rPr>
              <mc:AlternateContent>
                <mc:Choice Requires="wps">
                  <w:drawing>
                    <wp:anchor distT="45720" distB="45720" distL="114300" distR="114300" simplePos="0" relativeHeight="251663360" behindDoc="1" locked="0" layoutInCell="1" allowOverlap="1" wp14:anchorId="0D8FB84C" wp14:editId="5D9DE51E">
                      <wp:simplePos x="0" y="0"/>
                      <wp:positionH relativeFrom="column">
                        <wp:posOffset>-74091</wp:posOffset>
                      </wp:positionH>
                      <wp:positionV relativeFrom="paragraph">
                        <wp:posOffset>675808</wp:posOffset>
                      </wp:positionV>
                      <wp:extent cx="4622800" cy="333375"/>
                      <wp:effectExtent l="0" t="0" r="0" b="0"/>
                      <wp:wrapNone/>
                      <wp:docPr id="2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622800" cy="3333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49FB60" w14:textId="77777777" w:rsidR="003A7DA7" w:rsidRPr="00972251" w:rsidRDefault="003A7DA7" w:rsidP="003A7DA7">
                                  <w:pP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</w:pPr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Name and surname        </w:t>
                                  </w: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                     </w:t>
                                  </w:r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   Signature       </w:t>
                                  </w: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          </w:t>
                                  </w:r>
                                  <w:r w:rsidR="0028228A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      </w:t>
                                  </w:r>
                                  <w:r w:rsidR="0028228A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      </w:t>
                                  </w:r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proofErr w:type="gramStart"/>
                                  <w:r w:rsidRPr="003A7DA7">
                                    <w:rPr>
                                      <w:rFonts w:ascii="Arial Narrow" w:hAnsi="Arial Narrow" w:cstheme="minorHAnsi"/>
                                      <w:sz w:val="32"/>
                                      <w:szCs w:val="32"/>
                                    </w:rPr>
                                    <w:t>□</w:t>
                                  </w:r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>I</w:t>
                                  </w:r>
                                  <w:proofErr w:type="gramEnd"/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agree with </w:t>
                                  </w:r>
                                  <w:r w:rsidR="0028228A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the </w:t>
                                  </w: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>withdraw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v="urn:schemas-microsoft-com:mac:vml" xmlns:mo="http://schemas.microsoft.com/office/mac/office/2008/main">
                  <w:pict>
                    <v:shapetype w14:anchorId="0D8FB84C" id="_x0000_t202" coordsize="21600,21600" o:spt="202" path="m0,0l0,21600,21600,21600,21600,0xe">
                      <v:stroke joinstyle="miter"/>
                      <v:path gradientshapeok="t" o:connecttype="rect"/>
                    </v:shapetype>
                    <v:shape id="Metin Kutusu 2" o:spid="_x0000_s1026" type="#_x0000_t202" style="position:absolute;margin-left:-5.85pt;margin-top:53.2pt;width:364pt;height:26.2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" filled="f" stroked="f">
                      <v:textbox style="mso-fit-shape-to-text:t">
                        <w:txbxContent>
                          <w:p w14:paraId="2E49FB60" w14:textId="77777777" w:rsidR="003A7DA7" w:rsidRPr="00972251" w:rsidRDefault="003A7DA7" w:rsidP="003A7DA7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Name and surname        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                     </w:t>
                            </w:r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   Signature       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          </w:t>
                            </w:r>
                            <w:r w:rsidR="0028228A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  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 w:rsidR="0028228A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  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 </w:t>
                            </w:r>
                            <w:proofErr w:type="gramStart"/>
                            <w:r w:rsidRPr="003A7DA7">
                              <w:rPr>
                                <w:rFonts w:ascii="Arial Narrow" w:hAnsi="Arial Narrow" w:cstheme="minorHAnsi"/>
                                <w:sz w:val="32"/>
                                <w:szCs w:val="32"/>
                              </w:rPr>
                              <w:t>□</w:t>
                            </w:r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I</w:t>
                            </w:r>
                            <w:proofErr w:type="gramEnd"/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agree with </w:t>
                            </w:r>
                            <w:r w:rsidR="0028228A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the 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withdraw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972251" w14:paraId="4AB4C08A" w14:textId="77777777" w:rsidTr="0028228A">
        <w:trPr>
          <w:trHeight w:val="662"/>
        </w:trPr>
        <w:tc>
          <w:tcPr>
            <w:tcW w:w="2689" w:type="dxa"/>
            <w:vMerge w:val="restart"/>
            <w:vAlign w:val="bottom"/>
          </w:tcPr>
          <w:p w14:paraId="79132F5A" w14:textId="77777777" w:rsidR="00FE3386" w:rsidRDefault="0028228A" w:rsidP="00972251">
            <w:pPr>
              <w:spacing w:before="100" w:beforeAutospacing="1" w:after="240" w:line="276" w:lineRule="auto"/>
              <w:rPr>
                <w:rFonts w:ascii="Arial" w:hAnsi="Arial" w:cs="Arial"/>
                <w:sz w:val="22"/>
                <w:szCs w:val="22"/>
              </w:rPr>
            </w:pPr>
            <w:r w:rsidRPr="00FE3386">
              <w:rPr>
                <w:rFonts w:ascii="Arial" w:hAnsi="Arial" w:cs="Arial"/>
                <w:noProof/>
                <w:sz w:val="22"/>
                <w:szCs w:val="22"/>
                <w:lang w:val="tr-TR" w:eastAsia="tr-TR"/>
              </w:rPr>
              <mc:AlternateContent>
                <mc:Choice Requires="wps">
                  <w:drawing>
                    <wp:anchor distT="45720" distB="45720" distL="114300" distR="114300" simplePos="0" relativeHeight="251667456" behindDoc="1" locked="0" layoutInCell="1" allowOverlap="1" wp14:anchorId="0D6BA1DE" wp14:editId="752D7FB0">
                      <wp:simplePos x="0" y="0"/>
                      <wp:positionH relativeFrom="column">
                        <wp:posOffset>1637665</wp:posOffset>
                      </wp:positionH>
                      <wp:positionV relativeFrom="paragraph">
                        <wp:posOffset>-273685</wp:posOffset>
                      </wp:positionV>
                      <wp:extent cx="4622800" cy="333375"/>
                      <wp:effectExtent l="0" t="0" r="0" b="0"/>
                      <wp:wrapNone/>
                      <wp:docPr id="7" name="Metin Kutusu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622800" cy="3333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438398" w14:textId="77777777" w:rsidR="0028228A" w:rsidRPr="00972251" w:rsidRDefault="0028228A" w:rsidP="0028228A">
                                  <w:pP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</w:pPr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Name and surname        </w:t>
                                  </w: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                     </w:t>
                                  </w:r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   Signature       </w:t>
                                  </w: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                              </w:t>
                                  </w:r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proofErr w:type="gramStart"/>
                                  <w:r w:rsidRPr="003A7DA7">
                                    <w:rPr>
                                      <w:rFonts w:ascii="Arial Narrow" w:hAnsi="Arial Narrow" w:cstheme="minorHAnsi"/>
                                      <w:sz w:val="32"/>
                                      <w:szCs w:val="32"/>
                                    </w:rPr>
                                    <w:t>□</w:t>
                                  </w:r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>I</w:t>
                                  </w:r>
                                  <w:proofErr w:type="gramEnd"/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agree with </w:t>
                                  </w: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>the withdraw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v="urn:schemas-microsoft-com:mac:vml" xmlns:mo="http://schemas.microsoft.com/office/mac/office/2008/main">
                  <w:pict>
                    <v:shape w14:anchorId="0D6BA1DE" id="Metin Kutusu 7" o:spid="_x0000_s1027" type="#_x0000_t202" style="position:absolute;margin-left:128.95pt;margin-top:-21.5pt;width:364pt;height:26.25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" filled="f" stroked="f">
                      <v:textbox style="mso-fit-shape-to-text:t">
                        <w:txbxContent>
                          <w:p w14:paraId="38438398" w14:textId="77777777" w:rsidR="0028228A" w:rsidRPr="00972251" w:rsidRDefault="0028228A" w:rsidP="0028228A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Name and surname        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                     </w:t>
                            </w:r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   Signature       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                              </w:t>
                            </w:r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 </w:t>
                            </w:r>
                            <w:proofErr w:type="gramStart"/>
                            <w:r w:rsidRPr="003A7DA7">
                              <w:rPr>
                                <w:rFonts w:ascii="Arial Narrow" w:hAnsi="Arial Narrow" w:cstheme="minorHAnsi"/>
                                <w:sz w:val="32"/>
                                <w:szCs w:val="32"/>
                              </w:rPr>
                              <w:t>□</w:t>
                            </w:r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I</w:t>
                            </w:r>
                            <w:proofErr w:type="gramEnd"/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agree with 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the withdraw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E1411">
              <w:rPr>
                <w:rFonts w:ascii="Arial" w:hAnsi="Arial" w:cs="Arial"/>
                <w:sz w:val="22"/>
                <w:szCs w:val="22"/>
              </w:rPr>
              <w:t>Other authors</w:t>
            </w:r>
            <w:r w:rsidR="00FE338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00C9357" w14:textId="77777777" w:rsidR="00FE3386" w:rsidRDefault="00FE3386" w:rsidP="00972251">
            <w:pPr>
              <w:spacing w:before="100" w:beforeAutospacing="1" w:after="240"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2D7D765B" w14:textId="77777777" w:rsidR="00FE3386" w:rsidRDefault="00FE3386" w:rsidP="00972251">
            <w:pPr>
              <w:spacing w:before="100" w:beforeAutospacing="1" w:after="240" w:line="276" w:lineRule="auto"/>
              <w:rPr>
                <w:rFonts w:ascii="Arial" w:hAnsi="Arial" w:cs="Arial"/>
                <w:sz w:val="22"/>
                <w:szCs w:val="22"/>
              </w:rPr>
            </w:pPr>
          </w:p>
          <w:p w14:paraId="41323D60" w14:textId="77777777" w:rsidR="00FE3386" w:rsidRDefault="00FE3386" w:rsidP="00FE3386">
            <w:pPr>
              <w:spacing w:before="100" w:beforeAutospacing="1" w:after="240"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229" w:type="dxa"/>
          </w:tcPr>
          <w:p w14:paraId="3F696E2E" w14:textId="77777777" w:rsidR="00FE3386" w:rsidRDefault="003A7DA7" w:rsidP="00972251">
            <w:pPr>
              <w:spacing w:after="240" w:line="48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</w:tr>
      <w:tr w:rsidR="00FE3386" w14:paraId="74AC0ACB" w14:textId="77777777" w:rsidTr="0028228A">
        <w:tc>
          <w:tcPr>
            <w:tcW w:w="2689" w:type="dxa"/>
            <w:vMerge/>
            <w:vAlign w:val="bottom"/>
          </w:tcPr>
          <w:p w14:paraId="134B4235" w14:textId="77777777" w:rsidR="00FE3386" w:rsidRDefault="00FE3386" w:rsidP="00972251">
            <w:pPr>
              <w:spacing w:before="100" w:beforeAutospacing="1" w:after="240"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229" w:type="dxa"/>
          </w:tcPr>
          <w:p w14:paraId="49379716" w14:textId="77777777" w:rsidR="00FE3386" w:rsidRDefault="0028228A" w:rsidP="00972251">
            <w:pPr>
              <w:spacing w:after="240" w:line="480" w:lineRule="auto"/>
              <w:rPr>
                <w:rFonts w:ascii="Arial" w:hAnsi="Arial" w:cs="Arial"/>
                <w:sz w:val="22"/>
                <w:szCs w:val="22"/>
              </w:rPr>
            </w:pPr>
            <w:r w:rsidRPr="00FE3386">
              <w:rPr>
                <w:rFonts w:ascii="Arial" w:hAnsi="Arial" w:cs="Arial"/>
                <w:noProof/>
                <w:sz w:val="22"/>
                <w:szCs w:val="22"/>
                <w:lang w:val="tr-TR" w:eastAsia="tr-TR"/>
              </w:rPr>
              <mc:AlternateContent>
                <mc:Choice Requires="wps">
                  <w:drawing>
                    <wp:anchor distT="45720" distB="45720" distL="114300" distR="114300" simplePos="0" relativeHeight="251665408" behindDoc="1" locked="0" layoutInCell="1" allowOverlap="1" wp14:anchorId="6D886C0F" wp14:editId="25A675A9">
                      <wp:simplePos x="0" y="0"/>
                      <wp:positionH relativeFrom="column">
                        <wp:posOffset>-76332</wp:posOffset>
                      </wp:positionH>
                      <wp:positionV relativeFrom="paragraph">
                        <wp:posOffset>202338</wp:posOffset>
                      </wp:positionV>
                      <wp:extent cx="4622800" cy="333375"/>
                      <wp:effectExtent l="0" t="0" r="0" b="0"/>
                      <wp:wrapNone/>
                      <wp:docPr id="6" name="Metin Kutusu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622800" cy="3333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B97379" w14:textId="77777777" w:rsidR="0028228A" w:rsidRPr="00972251" w:rsidRDefault="0028228A" w:rsidP="0028228A">
                                  <w:pP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</w:pPr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Name and surname        </w:t>
                                  </w: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                     </w:t>
                                  </w:r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   Signature       </w:t>
                                  </w: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                              </w:t>
                                  </w:r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proofErr w:type="gramStart"/>
                                  <w:r w:rsidRPr="003A7DA7">
                                    <w:rPr>
                                      <w:rFonts w:ascii="Arial Narrow" w:hAnsi="Arial Narrow" w:cstheme="minorHAnsi"/>
                                      <w:sz w:val="32"/>
                                      <w:szCs w:val="32"/>
                                    </w:rPr>
                                    <w:t>□</w:t>
                                  </w:r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>I</w:t>
                                  </w:r>
                                  <w:proofErr w:type="gramEnd"/>
                                  <w:r w:rsidRPr="00972251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 xml:space="preserve"> agree with </w:t>
                                  </w: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>the withdraw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v="urn:schemas-microsoft-com:mac:vml" xmlns:mo="http://schemas.microsoft.com/office/mac/office/2008/main">
                  <w:pict>
                    <v:shape w14:anchorId="6D886C0F" id="Metin Kutusu 6" o:spid="_x0000_s1028" type="#_x0000_t202" style="position:absolute;margin-left:-6pt;margin-top:15.95pt;width:364pt;height:26.2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" filled="f" stroked="f">
                      <v:textbox style="mso-fit-shape-to-text:t">
                        <w:txbxContent>
                          <w:p w14:paraId="01B97379" w14:textId="77777777" w:rsidR="0028228A" w:rsidRPr="00972251" w:rsidRDefault="0028228A" w:rsidP="0028228A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Name and surname        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                     </w:t>
                            </w:r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   Signature       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                              </w:t>
                            </w:r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 </w:t>
                            </w:r>
                            <w:proofErr w:type="gramStart"/>
                            <w:r w:rsidRPr="003A7DA7">
                              <w:rPr>
                                <w:rFonts w:ascii="Arial Narrow" w:hAnsi="Arial Narrow" w:cstheme="minorHAnsi"/>
                                <w:sz w:val="32"/>
                                <w:szCs w:val="32"/>
                              </w:rPr>
                              <w:t>□</w:t>
                            </w:r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I</w:t>
                            </w:r>
                            <w:proofErr w:type="gramEnd"/>
                            <w:r w:rsidRPr="00972251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agree with 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the withdraw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FE3386" w14:paraId="60673299" w14:textId="77777777" w:rsidTr="0028228A">
        <w:tc>
          <w:tcPr>
            <w:tcW w:w="2689" w:type="dxa"/>
            <w:vMerge/>
            <w:vAlign w:val="bottom"/>
          </w:tcPr>
          <w:p w14:paraId="07270BDB" w14:textId="77777777" w:rsidR="00FE3386" w:rsidRDefault="00FE3386" w:rsidP="00972251">
            <w:pPr>
              <w:spacing w:before="100" w:beforeAutospacing="1" w:after="240"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229" w:type="dxa"/>
          </w:tcPr>
          <w:p w14:paraId="7FFE78A4" w14:textId="77777777" w:rsidR="00FE3386" w:rsidRDefault="00FE3386" w:rsidP="00972251">
            <w:pPr>
              <w:spacing w:after="240"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46F6E62" w14:textId="77777777" w:rsidR="00FE3386" w:rsidRPr="001E5C1B" w:rsidRDefault="00FE3386" w:rsidP="0028228A">
      <w:pPr>
        <w:pStyle w:val="ListeParagraf"/>
        <w:numPr>
          <w:ilvl w:val="0"/>
          <w:numId w:val="1"/>
        </w:numPr>
        <w:tabs>
          <w:tab w:val="left" w:pos="284"/>
        </w:tabs>
        <w:ind w:left="284" w:hanging="284"/>
        <w:jc w:val="both"/>
        <w:rPr>
          <w:sz w:val="13"/>
          <w:szCs w:val="13"/>
        </w:rPr>
      </w:pPr>
      <w:r w:rsidRPr="001E5C1B">
        <w:rPr>
          <w:sz w:val="13"/>
          <w:szCs w:val="13"/>
        </w:rPr>
        <w:t>Please note that the journal editor must be informed with a</w:t>
      </w:r>
      <w:r w:rsidR="00224113" w:rsidRPr="001E5C1B">
        <w:rPr>
          <w:sz w:val="13"/>
          <w:szCs w:val="13"/>
        </w:rPr>
        <w:t>n</w:t>
      </w:r>
      <w:r w:rsidRPr="001E5C1B">
        <w:rPr>
          <w:sz w:val="13"/>
          <w:szCs w:val="13"/>
        </w:rPr>
        <w:t xml:space="preserve"> </w:t>
      </w:r>
      <w:r w:rsidR="00224113" w:rsidRPr="001E5C1B">
        <w:rPr>
          <w:sz w:val="13"/>
          <w:szCs w:val="13"/>
        </w:rPr>
        <w:t>Article W</w:t>
      </w:r>
      <w:r w:rsidRPr="001E5C1B">
        <w:rPr>
          <w:sz w:val="13"/>
          <w:szCs w:val="13"/>
        </w:rPr>
        <w:t xml:space="preserve">ithdrawal </w:t>
      </w:r>
      <w:r w:rsidR="00224113" w:rsidRPr="001E5C1B">
        <w:rPr>
          <w:sz w:val="13"/>
          <w:szCs w:val="13"/>
        </w:rPr>
        <w:t>F</w:t>
      </w:r>
      <w:r w:rsidR="00E21548" w:rsidRPr="001E5C1B">
        <w:rPr>
          <w:sz w:val="13"/>
          <w:szCs w:val="13"/>
        </w:rPr>
        <w:t>orm</w:t>
      </w:r>
      <w:r w:rsidRPr="001E5C1B">
        <w:rPr>
          <w:sz w:val="13"/>
          <w:szCs w:val="13"/>
        </w:rPr>
        <w:t xml:space="preserve"> signed by all authors indicating valid rationales. </w:t>
      </w:r>
    </w:p>
    <w:p w14:paraId="11EA51BD" w14:textId="77777777" w:rsidR="00FE3386" w:rsidRPr="001E5C1B" w:rsidRDefault="00FE3386" w:rsidP="0028228A">
      <w:pPr>
        <w:pStyle w:val="ListeParagraf"/>
        <w:numPr>
          <w:ilvl w:val="0"/>
          <w:numId w:val="1"/>
        </w:numPr>
        <w:tabs>
          <w:tab w:val="left" w:pos="284"/>
        </w:tabs>
        <w:ind w:left="284" w:hanging="284"/>
        <w:jc w:val="both"/>
        <w:rPr>
          <w:sz w:val="13"/>
          <w:szCs w:val="13"/>
        </w:rPr>
      </w:pPr>
      <w:r w:rsidRPr="001E5C1B">
        <w:rPr>
          <w:sz w:val="13"/>
          <w:szCs w:val="13"/>
        </w:rPr>
        <w:t xml:space="preserve">A submitted manuscript will not be withdrawn from peer review until a withdraw request </w:t>
      </w:r>
      <w:r w:rsidR="00224113" w:rsidRPr="001E5C1B">
        <w:rPr>
          <w:sz w:val="13"/>
          <w:szCs w:val="13"/>
        </w:rPr>
        <w:t>form</w:t>
      </w:r>
      <w:r w:rsidRPr="001E5C1B">
        <w:rPr>
          <w:sz w:val="13"/>
          <w:szCs w:val="13"/>
        </w:rPr>
        <w:t xml:space="preserve"> has reached to editorial office. </w:t>
      </w:r>
    </w:p>
    <w:p w14:paraId="654E729C" w14:textId="77777777" w:rsidR="00645C76" w:rsidRPr="001E5C1B" w:rsidRDefault="00FE3386" w:rsidP="0028228A">
      <w:pPr>
        <w:pStyle w:val="ListeParagraf"/>
        <w:numPr>
          <w:ilvl w:val="0"/>
          <w:numId w:val="1"/>
        </w:numPr>
        <w:tabs>
          <w:tab w:val="left" w:pos="284"/>
        </w:tabs>
        <w:ind w:left="284" w:hanging="284"/>
        <w:jc w:val="both"/>
        <w:rPr>
          <w:sz w:val="13"/>
          <w:szCs w:val="13"/>
        </w:rPr>
      </w:pPr>
      <w:r w:rsidRPr="001E5C1B">
        <w:rPr>
          <w:sz w:val="13"/>
          <w:szCs w:val="13"/>
        </w:rPr>
        <w:t>Authors must not assume their manuscript has been withdrawn until they have received an acknowledgement letter from the editor’s office.</w:t>
      </w:r>
      <w:r w:rsidR="003A7DA7" w:rsidRPr="001E5C1B">
        <w:rPr>
          <w:rFonts w:ascii="Arial" w:hAnsi="Arial" w:cs="Arial"/>
          <w:noProof/>
          <w:sz w:val="13"/>
          <w:szCs w:val="13"/>
        </w:rPr>
        <w:t xml:space="preserve"> </w:t>
      </w:r>
    </w:p>
    <w:sectPr w:rsidR="00645C76" w:rsidRPr="001E5C1B" w:rsidSect="00FE3386">
      <w:pgSz w:w="11900" w:h="16840"/>
      <w:pgMar w:top="851" w:right="851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7036306"/>
    <w:multiLevelType w:val="hybridMultilevel"/>
    <w:tmpl w:val="6AFA502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TI0MzUwsDAzMzVU0lEKTi0uzszPAykwrAUA6TcMsCwAAAA="/>
  </w:docVars>
  <w:rsids>
    <w:rsidRoot w:val="00FE3386"/>
    <w:rsid w:val="000E2552"/>
    <w:rsid w:val="001E5C1B"/>
    <w:rsid w:val="00224113"/>
    <w:rsid w:val="0028228A"/>
    <w:rsid w:val="003A7DA7"/>
    <w:rsid w:val="00645C76"/>
    <w:rsid w:val="00732752"/>
    <w:rsid w:val="007B5986"/>
    <w:rsid w:val="00863BF1"/>
    <w:rsid w:val="00972251"/>
    <w:rsid w:val="00AE1411"/>
    <w:rsid w:val="00C74158"/>
    <w:rsid w:val="00E21548"/>
    <w:rsid w:val="00FE3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341088"/>
  <w15:chartTrackingRefBased/>
  <w15:docId w15:val="{4EBA49C5-B361-4C5A-ADBC-CE9E8F288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3386"/>
    <w:pPr>
      <w:spacing w:after="0" w:line="240" w:lineRule="auto"/>
    </w:pPr>
    <w:rPr>
      <w:sz w:val="24"/>
      <w:szCs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3386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FE3386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E2154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1548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</dc:creator>
  <cp:keywords/>
  <dc:description/>
  <cp:lastModifiedBy>ASUSPRO</cp:lastModifiedBy>
  <cp:revision>11</cp:revision>
  <cp:lastPrinted>2018-07-05T08:57:00Z</cp:lastPrinted>
  <dcterms:created xsi:type="dcterms:W3CDTF">2018-07-03T14:05:00Z</dcterms:created>
  <dcterms:modified xsi:type="dcterms:W3CDTF">2020-11-08T23:37:00Z</dcterms:modified>
</cp:coreProperties>
</file>